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CA40D4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2</w:t>
      </w:r>
    </w:p>
    <w:p w14:paraId="2B25DA49" w14:textId="77777777" w:rsidR="0001490A" w:rsidRPr="00BB2DF8" w:rsidRDefault="0001490A" w:rsidP="0001490A">
      <w:pPr>
        <w:keepNext/>
        <w:spacing w:after="0" w:line="240" w:lineRule="auto"/>
        <w:contextualSpacing/>
        <w:jc w:val="right"/>
        <w:outlineLvl w:val="0"/>
        <w:rPr>
          <w:rFonts w:ascii="Arial" w:eastAsia="Times New Roman" w:hAnsi="Arial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>to the Terms and Conditions and Procedure of the Recruitment Process at the PUMS – 2021/2022 academic year</w:t>
      </w:r>
    </w:p>
    <w:p w14:paraId="6633F11E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val="en-US"/>
        </w:rPr>
      </w:pPr>
    </w:p>
    <w:p w14:paraId="71B5FA7D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APPLICATION FOR THE ADMISSION TO THE DOCTORAL SCHOOL </w:t>
      </w:r>
    </w:p>
    <w:p w14:paraId="6D579182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RUN BY THE POZNAŃ UNIVERSITY OF </w:t>
      </w:r>
    </w:p>
    <w:p w14:paraId="53760B0E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MEDICAL SCIENCES</w:t>
      </w:r>
    </w:p>
    <w:p w14:paraId="72930867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DB63BFA" w14:textId="77777777" w:rsidR="0001490A" w:rsidRPr="00BB2DF8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Submission date of the application</w:t>
      </w:r>
    </w:p>
    <w:p w14:paraId="2327904F" w14:textId="77777777" w:rsidR="0001490A" w:rsidRPr="00BB2DF8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..........................................</w:t>
      </w:r>
    </w:p>
    <w:p w14:paraId="3FD7D9C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FIRST AND LAST NAME:.........................................................................     </w:t>
      </w:r>
    </w:p>
    <w:p w14:paraId="56CB62AA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              </w:t>
      </w:r>
    </w:p>
    <w:p w14:paraId="539501C0" w14:textId="2E1C7DFF" w:rsidR="0001490A" w:rsidRPr="00BB2DF8" w:rsidRDefault="0001490A" w:rsidP="0001490A">
      <w:pPr>
        <w:tabs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789"/>
          <w:tab w:val="left" w:pos="9072"/>
          <w:tab w:val="left" w:pos="9356"/>
        </w:tabs>
        <w:spacing w:after="0" w:line="360" w:lineRule="atLeast"/>
        <w:contextualSpacing/>
        <w:rPr>
          <w:rFonts w:ascii="Times New Roman" w:eastAsia="Times New Roman" w:hAnsi="Times New Roman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PESEL No. or in the case of the foreigners, passport No.: ………………………………………………………………………….</w:t>
      </w:r>
    </w:p>
    <w:p w14:paraId="16711578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</w:p>
    <w:p w14:paraId="0B515398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>Rector</w:t>
      </w:r>
    </w:p>
    <w:p w14:paraId="4A00AE22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of the University of </w:t>
      </w:r>
    </w:p>
    <w:p w14:paraId="172525DF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>Medical Sciences</w:t>
      </w:r>
    </w:p>
    <w:p w14:paraId="072A957C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7B575B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</w:t>
      </w:r>
    </w:p>
    <w:p w14:paraId="5772964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"/>
        </w:rPr>
        <w:t>I hereby request the admission to the Doctoral School run by the Poznań University of Medical Sciences in the 2021/2022 academic year.</w:t>
      </w:r>
    </w:p>
    <w:p w14:paraId="61FBC143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</w:p>
    <w:p w14:paraId="12320C4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"/>
        </w:rPr>
        <w:t>I wish to pursue scientific and didactic work at ....................................................................................</w:t>
      </w:r>
    </w:p>
    <w:p w14:paraId="250D803F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please provide the name of the University unit)</w:t>
      </w:r>
      <w:r>
        <w:rPr>
          <w:rFonts w:ascii="Calibri" w:eastAsia="Times New Roman" w:hAnsi="Calibri" w:cs="Calibri"/>
          <w:lang w:val="en"/>
        </w:rPr>
        <w:t xml:space="preserve"> </w:t>
      </w:r>
    </w:p>
    <w:p w14:paraId="11FDA7D0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B1B8F8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under the supervision of </w:t>
      </w:r>
      <w:proofErr w:type="spellStart"/>
      <w:r>
        <w:rPr>
          <w:rFonts w:ascii="Calibri" w:eastAsia="Times New Roman" w:hAnsi="Calibri" w:cs="Times New Roman"/>
          <w:lang w:val="en"/>
        </w:rPr>
        <w:t>Mr</w:t>
      </w:r>
      <w:proofErr w:type="spellEnd"/>
      <w:r>
        <w:rPr>
          <w:rFonts w:ascii="Calibri" w:eastAsia="Times New Roman" w:hAnsi="Calibri" w:cs="Times New Roman"/>
          <w:lang w:val="en"/>
        </w:rPr>
        <w:t>/</w:t>
      </w:r>
      <w:proofErr w:type="spellStart"/>
      <w:r>
        <w:rPr>
          <w:rFonts w:ascii="Calibri" w:eastAsia="Times New Roman" w:hAnsi="Calibri" w:cs="Times New Roman"/>
          <w:lang w:val="en"/>
        </w:rPr>
        <w:t>Ms</w:t>
      </w:r>
      <w:proofErr w:type="spellEnd"/>
      <w:r>
        <w:rPr>
          <w:rFonts w:ascii="Calibri" w:eastAsia="Times New Roman" w:hAnsi="Calibri" w:cs="Times New Roman"/>
          <w:lang w:val="en"/>
        </w:rPr>
        <w:t xml:space="preserve"> ....................................................................................................................... </w:t>
      </w:r>
    </w:p>
    <w:p w14:paraId="7B5D49DC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ease provide the name of the person designated as the thesis supervisor)</w:t>
      </w:r>
    </w:p>
    <w:p w14:paraId="44E782BE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008F9CC0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07D308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The area of knowledge within the subject of the planned scientific paper:</w:t>
      </w:r>
    </w:p>
    <w:p w14:paraId="7DBC003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.................</w:t>
      </w:r>
    </w:p>
    <w:p w14:paraId="30611A6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(please provide details depending on the discipline of science, e.g., </w:t>
      </w:r>
      <w:proofErr w:type="spellStart"/>
      <w:r>
        <w:rPr>
          <w:rFonts w:ascii="Calibri" w:eastAsia="Times New Roman" w:hAnsi="Calibri" w:cs="Times New Roman"/>
          <w:sz w:val="16"/>
          <w:szCs w:val="16"/>
          <w:lang w:val="en"/>
        </w:rPr>
        <w:t>gynaecology</w:t>
      </w:r>
      <w:proofErr w:type="spellEnd"/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, </w:t>
      </w:r>
      <w:proofErr w:type="spellStart"/>
      <w:r>
        <w:rPr>
          <w:rFonts w:ascii="Calibri" w:eastAsia="Times New Roman" w:hAnsi="Calibri" w:cs="Times New Roman"/>
          <w:sz w:val="16"/>
          <w:szCs w:val="16"/>
          <w:lang w:val="en"/>
        </w:rPr>
        <w:t>paediatrics</w:t>
      </w:r>
      <w:proofErr w:type="spellEnd"/>
      <w:r>
        <w:rPr>
          <w:rFonts w:ascii="Calibri" w:eastAsia="Times New Roman" w:hAnsi="Calibri" w:cs="Times New Roman"/>
          <w:sz w:val="16"/>
          <w:szCs w:val="16"/>
          <w:lang w:val="en"/>
        </w:rPr>
        <w:t>, medical analytics, dietetics, public health, etc.)</w:t>
      </w:r>
    </w:p>
    <w:p w14:paraId="183ED08A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3CD2FFEC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5B0C6A5" w14:textId="77777777" w:rsidR="0001490A" w:rsidRPr="00BB2DF8" w:rsidRDefault="0001490A" w:rsidP="0001490A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</w:p>
    <w:p w14:paraId="69C16D79" w14:textId="77777777" w:rsidR="0001490A" w:rsidRPr="00BB2DF8" w:rsidRDefault="0001490A" w:rsidP="0001490A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</w:t>
      </w:r>
    </w:p>
    <w:p w14:paraId="3C91AA60" w14:textId="77777777" w:rsidR="0001490A" w:rsidRPr="00BB2DF8" w:rsidRDefault="0001490A" w:rsidP="0001490A">
      <w:pPr>
        <w:spacing w:after="0" w:line="360" w:lineRule="atLeast"/>
        <w:ind w:left="5954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candidate’s signature</w:t>
      </w:r>
    </w:p>
    <w:p w14:paraId="3B420289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List of appendices to the application:</w:t>
      </w:r>
    </w:p>
    <w:p w14:paraId="6E681D8E" w14:textId="77777777" w:rsidR="0001490A" w:rsidRPr="00936F04" w:rsidRDefault="0001490A" w:rsidP="0001490A">
      <w:pPr>
        <w:numPr>
          <w:ilvl w:val="0"/>
          <w:numId w:val="16"/>
        </w:numPr>
        <w:spacing w:after="0" w:line="360" w:lineRule="atLeast"/>
        <w:contextualSpacing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lang w:val="en"/>
        </w:rPr>
        <w:t>........................................</w:t>
      </w:r>
    </w:p>
    <w:p w14:paraId="2B42BDFC" w14:textId="77777777" w:rsidR="0001490A" w:rsidRPr="00BB2DF8" w:rsidRDefault="0001490A" w:rsidP="0001490A">
      <w:pPr>
        <w:numPr>
          <w:ilvl w:val="0"/>
          <w:numId w:val="16"/>
        </w:numPr>
        <w:spacing w:after="0" w:line="360" w:lineRule="atLeast"/>
        <w:contextualSpacing/>
        <w:rPr>
          <w:rFonts w:ascii="Calibri" w:eastAsia="Times New Roman" w:hAnsi="Calibri" w:cs="Times New Roman"/>
          <w:i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........................................ (...)- </w:t>
      </w:r>
      <w:r>
        <w:rPr>
          <w:rFonts w:ascii="Calibri" w:eastAsia="Times New Roman" w:hAnsi="Calibri" w:cs="Times New Roman"/>
          <w:i/>
          <w:iCs/>
          <w:sz w:val="18"/>
          <w:szCs w:val="18"/>
          <w:lang w:val="en"/>
        </w:rPr>
        <w:t>please provide all appendices together with a list of documents certifying scientific activity</w:t>
      </w:r>
    </w:p>
    <w:p w14:paraId="3A7F2784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</w:p>
    <w:p w14:paraId="34447CA7" w14:textId="5B9A8CD1" w:rsidR="00D5066B" w:rsidRDefault="00D5066B">
      <w:pPr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bookmarkStart w:id="0" w:name="_GoBack"/>
      <w:bookmarkEnd w:id="0"/>
    </w:p>
    <w:sectPr w:rsidR="00D5066B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716E6FC" w16cid:durableId="23A45320"/>
  <w16cid:commentId w16cid:paraId="09DBF2E9" w16cid:durableId="23A45321"/>
  <w16cid:commentId w16cid:paraId="56029DA0" w16cid:durableId="23A45322"/>
  <w16cid:commentId w16cid:paraId="3D65D9D1" w16cid:durableId="23A45323"/>
  <w16cid:commentId w16cid:paraId="076206D6" w16cid:durableId="23A45324"/>
  <w16cid:commentId w16cid:paraId="56AD0666" w16cid:durableId="23A45325"/>
  <w16cid:commentId w16cid:paraId="46DB5BE8" w16cid:durableId="23A4532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40940D" w14:textId="77777777" w:rsidR="00C378A4" w:rsidRDefault="00C378A4">
      <w:pPr>
        <w:spacing w:after="0" w:line="240" w:lineRule="auto"/>
      </w:pPr>
      <w:r>
        <w:separator/>
      </w:r>
    </w:p>
  </w:endnote>
  <w:endnote w:type="continuationSeparator" w:id="0">
    <w:p w14:paraId="78E7E8CA" w14:textId="77777777" w:rsidR="00C378A4" w:rsidRDefault="00C37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B5D8E" w14:textId="77777777" w:rsidR="00753829" w:rsidRDefault="00753829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753829" w:rsidRDefault="0075382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40F9A" w14:textId="550B7EA2" w:rsidR="00753829" w:rsidRPr="00852377" w:rsidRDefault="00753829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 w:rsidR="00F34E91"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753829" w:rsidRPr="00852377" w:rsidRDefault="00753829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4A1C3E" w14:textId="77777777" w:rsidR="00C378A4" w:rsidRDefault="00C378A4">
      <w:pPr>
        <w:spacing w:after="0" w:line="240" w:lineRule="auto"/>
      </w:pPr>
      <w:r>
        <w:separator/>
      </w:r>
    </w:p>
  </w:footnote>
  <w:footnote w:type="continuationSeparator" w:id="0">
    <w:p w14:paraId="3F2FE3F8" w14:textId="77777777" w:rsidR="00C378A4" w:rsidRDefault="00C37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qAatIJ/ssAAAA"/>
  </w:docVars>
  <w:rsids>
    <w:rsidRoot w:val="0001490A"/>
    <w:rsid w:val="0001490A"/>
    <w:rsid w:val="00033496"/>
    <w:rsid w:val="00063835"/>
    <w:rsid w:val="000C1B2E"/>
    <w:rsid w:val="000D6F02"/>
    <w:rsid w:val="001243EF"/>
    <w:rsid w:val="00136DCF"/>
    <w:rsid w:val="00140841"/>
    <w:rsid w:val="00143ED7"/>
    <w:rsid w:val="00164F35"/>
    <w:rsid w:val="00167DD7"/>
    <w:rsid w:val="0017474C"/>
    <w:rsid w:val="00194641"/>
    <w:rsid w:val="001A6B9F"/>
    <w:rsid w:val="002012A3"/>
    <w:rsid w:val="002107B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F517B"/>
    <w:rsid w:val="0030164C"/>
    <w:rsid w:val="00342AFC"/>
    <w:rsid w:val="00374DFC"/>
    <w:rsid w:val="0037607A"/>
    <w:rsid w:val="003966CD"/>
    <w:rsid w:val="003B2321"/>
    <w:rsid w:val="003B679E"/>
    <w:rsid w:val="003C4E86"/>
    <w:rsid w:val="00415222"/>
    <w:rsid w:val="004502D9"/>
    <w:rsid w:val="00461DF5"/>
    <w:rsid w:val="0047383D"/>
    <w:rsid w:val="004815A7"/>
    <w:rsid w:val="004A1BD9"/>
    <w:rsid w:val="004C4931"/>
    <w:rsid w:val="00503897"/>
    <w:rsid w:val="00515B88"/>
    <w:rsid w:val="00522226"/>
    <w:rsid w:val="0053332A"/>
    <w:rsid w:val="00560A27"/>
    <w:rsid w:val="005841EF"/>
    <w:rsid w:val="00590B72"/>
    <w:rsid w:val="005B79DF"/>
    <w:rsid w:val="005D0741"/>
    <w:rsid w:val="005D3DE7"/>
    <w:rsid w:val="005D4AB0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711992"/>
    <w:rsid w:val="00714E8B"/>
    <w:rsid w:val="00725560"/>
    <w:rsid w:val="00737591"/>
    <w:rsid w:val="00753829"/>
    <w:rsid w:val="007A108C"/>
    <w:rsid w:val="007B4403"/>
    <w:rsid w:val="007B7535"/>
    <w:rsid w:val="007C5299"/>
    <w:rsid w:val="007E7951"/>
    <w:rsid w:val="007F58F1"/>
    <w:rsid w:val="00826252"/>
    <w:rsid w:val="008271E4"/>
    <w:rsid w:val="00845FA3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64188"/>
    <w:rsid w:val="009F51B8"/>
    <w:rsid w:val="00A1595B"/>
    <w:rsid w:val="00A22991"/>
    <w:rsid w:val="00A34E90"/>
    <w:rsid w:val="00A47C28"/>
    <w:rsid w:val="00A50681"/>
    <w:rsid w:val="00A54517"/>
    <w:rsid w:val="00A60A61"/>
    <w:rsid w:val="00A65A3A"/>
    <w:rsid w:val="00AA6F97"/>
    <w:rsid w:val="00AD1847"/>
    <w:rsid w:val="00AF36B7"/>
    <w:rsid w:val="00B018A2"/>
    <w:rsid w:val="00B17C6C"/>
    <w:rsid w:val="00B21A78"/>
    <w:rsid w:val="00B643E3"/>
    <w:rsid w:val="00BB2DF8"/>
    <w:rsid w:val="00BE0ECB"/>
    <w:rsid w:val="00BE35A1"/>
    <w:rsid w:val="00BE7851"/>
    <w:rsid w:val="00C014E5"/>
    <w:rsid w:val="00C07484"/>
    <w:rsid w:val="00C2604B"/>
    <w:rsid w:val="00C32C23"/>
    <w:rsid w:val="00C378A4"/>
    <w:rsid w:val="00C437FC"/>
    <w:rsid w:val="00C4658C"/>
    <w:rsid w:val="00C72B74"/>
    <w:rsid w:val="00C819B5"/>
    <w:rsid w:val="00C944FA"/>
    <w:rsid w:val="00CB1E64"/>
    <w:rsid w:val="00CF118A"/>
    <w:rsid w:val="00D22769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4590F"/>
    <w:rsid w:val="00E528D1"/>
    <w:rsid w:val="00E544AF"/>
    <w:rsid w:val="00E82361"/>
    <w:rsid w:val="00E8622A"/>
    <w:rsid w:val="00F34E91"/>
    <w:rsid w:val="00F51716"/>
    <w:rsid w:val="00F62D12"/>
    <w:rsid w:val="00F77170"/>
    <w:rsid w:val="00FA0829"/>
    <w:rsid w:val="00FA3525"/>
    <w:rsid w:val="00FB3F9B"/>
    <w:rsid w:val="00FC44E9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46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15</cp:revision>
  <cp:lastPrinted>2021-03-08T08:23:00Z</cp:lastPrinted>
  <dcterms:created xsi:type="dcterms:W3CDTF">2021-02-18T10:49:00Z</dcterms:created>
  <dcterms:modified xsi:type="dcterms:W3CDTF">2021-05-27T07:04:00Z</dcterms:modified>
</cp:coreProperties>
</file>